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1F44D139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__</w:t>
      </w:r>
      <w:r w:rsidR="00E816E0">
        <w:rPr>
          <w:rFonts w:ascii="Monotype Corsiva" w:hAnsi="Monotype Corsiva"/>
          <w:sz w:val="40"/>
          <w:szCs w:val="40"/>
        </w:rPr>
        <w:t>November18</w:t>
      </w:r>
      <w:r w:rsidR="006D6531">
        <w:rPr>
          <w:rFonts w:ascii="Monotype Corsiva" w:hAnsi="Monotype Corsiva"/>
          <w:sz w:val="40"/>
          <w:szCs w:val="40"/>
        </w:rPr>
        <w:t>__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_</w:t>
      </w:r>
      <w:r w:rsidR="00E816E0">
        <w:rPr>
          <w:rFonts w:ascii="Monotype Corsiva" w:hAnsi="Monotype Corsiva"/>
          <w:sz w:val="40"/>
          <w:szCs w:val="40"/>
        </w:rPr>
        <w:t>November 22</w:t>
      </w:r>
      <w:r w:rsidR="006D6531">
        <w:rPr>
          <w:rFonts w:ascii="Monotype Corsiva" w:hAnsi="Monotype Corsiva"/>
          <w:sz w:val="40"/>
          <w:szCs w:val="40"/>
        </w:rPr>
        <w:t>____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37C37CD6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825B8B" w:rsidRPr="001B168C">
        <w:rPr>
          <w:rFonts w:ascii="Cambria" w:hAnsi="Cambria"/>
          <w:sz w:val="21"/>
          <w:szCs w:val="21"/>
          <w:u w:val="single"/>
        </w:rPr>
        <w:t>______</w:t>
      </w:r>
      <w:r w:rsidR="64D1003C" w:rsidRPr="001B168C">
        <w:rPr>
          <w:rFonts w:ascii="Cambria" w:hAnsi="Cambria"/>
          <w:sz w:val="21"/>
          <w:szCs w:val="21"/>
          <w:u w:val="single"/>
        </w:rPr>
        <w:t>_______________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B514C8" w:rsidRPr="001B168C">
        <w:rPr>
          <w:rFonts w:ascii="Cambria" w:hAnsi="Cambria"/>
          <w:sz w:val="21"/>
          <w:szCs w:val="21"/>
          <w:u w:val="single"/>
        </w:rPr>
        <w:t>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5773D0" w:rsidRPr="001B168C">
        <w:rPr>
          <w:rFonts w:ascii="Cambria" w:hAnsi="Cambria"/>
          <w:sz w:val="21"/>
          <w:szCs w:val="21"/>
          <w:u w:val="single"/>
        </w:rPr>
        <w:t>____________________________</w:t>
      </w:r>
      <w:r w:rsidR="754A25A2" w:rsidRPr="001B168C">
        <w:rPr>
          <w:rFonts w:ascii="Cambria" w:hAnsi="Cambria"/>
          <w:b/>
          <w:bCs/>
          <w:sz w:val="21"/>
          <w:szCs w:val="21"/>
        </w:rPr>
        <w:t xml:space="preserve">   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____________________________________</w:t>
      </w:r>
      <w:r w:rsidR="00F42AD3" w:rsidRPr="001B168C">
        <w:rPr>
          <w:rFonts w:ascii="Cambria" w:hAnsi="Cambria"/>
          <w:sz w:val="21"/>
          <w:szCs w:val="21"/>
        </w:rPr>
        <w:t>___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000A52CF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E816E0" w:rsidRPr="006D32FE" w14:paraId="2404C781" w14:textId="77777777" w:rsidTr="002E64B6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142FAE72" w:rsidR="00E816E0" w:rsidRPr="006D32FE" w:rsidRDefault="00E816E0" w:rsidP="00E816E0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E816E0" w:rsidRPr="006D32FE" w:rsidRDefault="00E816E0" w:rsidP="00E816E0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E816E0" w:rsidRPr="006D32FE" w:rsidRDefault="00E816E0" w:rsidP="00E816E0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E816E0" w:rsidRPr="006D32FE" w:rsidRDefault="00E816E0" w:rsidP="00E816E0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E816E0" w:rsidRPr="006D32FE" w:rsidRDefault="00E816E0" w:rsidP="00E816E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EE50FE" w14:textId="77777777" w:rsidR="00E816E0" w:rsidRDefault="00E816E0" w:rsidP="00E816E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one: Who you are. Pag.2</w:t>
            </w:r>
          </w:p>
          <w:p w14:paraId="40A5F491" w14:textId="77777777" w:rsidR="00E816E0" w:rsidRDefault="00E816E0" w:rsidP="00E816E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39A445C7" w14:textId="77777777" w:rsidR="00E816E0" w:rsidRDefault="00E816E0" w:rsidP="00E816E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We are Who we are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3 </w:t>
            </w:r>
          </w:p>
          <w:p w14:paraId="6E15BABB" w14:textId="77777777" w:rsidR="00E816E0" w:rsidRDefault="00E816E0" w:rsidP="00E816E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Spanish 2.</w:t>
            </w:r>
          </w:p>
          <w:p w14:paraId="52A99729" w14:textId="77777777" w:rsidR="00E816E0" w:rsidRDefault="00E816E0" w:rsidP="00E816E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4F18EA38" w14:textId="77777777" w:rsidR="00E816E0" w:rsidRDefault="00E816E0" w:rsidP="00E816E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Now and </w:t>
            </w:r>
            <w:proofErr w:type="gram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Then</w:t>
            </w:r>
            <w:proofErr w:type="gram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, 4 Spanish 3</w:t>
            </w:r>
          </w:p>
          <w:p w14:paraId="09DE3685" w14:textId="77777777" w:rsidR="00E816E0" w:rsidRDefault="00E816E0" w:rsidP="00E816E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42094E0B" w14:textId="457E9933" w:rsidR="00E816E0" w:rsidRPr="006D32FE" w:rsidRDefault="00E816E0" w:rsidP="00E816E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DE4D6E" w14:textId="77777777" w:rsidR="00E816E0" w:rsidRDefault="00E816E0" w:rsidP="00E816E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one: Who you are. Pag.2</w:t>
            </w:r>
          </w:p>
          <w:p w14:paraId="674D48E1" w14:textId="77777777" w:rsidR="00E816E0" w:rsidRDefault="00E816E0" w:rsidP="00E816E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1AF1CA5D" w14:textId="77777777" w:rsidR="00E816E0" w:rsidRDefault="00E816E0" w:rsidP="00E816E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We are Who we are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3 </w:t>
            </w:r>
          </w:p>
          <w:p w14:paraId="48ED1778" w14:textId="77777777" w:rsidR="00E816E0" w:rsidRDefault="00E816E0" w:rsidP="00E816E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Spanish 2.</w:t>
            </w:r>
          </w:p>
          <w:p w14:paraId="4AAA2D96" w14:textId="77777777" w:rsidR="00E816E0" w:rsidRDefault="00E816E0" w:rsidP="00E816E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7DA3A8E8" w14:textId="77777777" w:rsidR="00E816E0" w:rsidRDefault="00E816E0" w:rsidP="00E816E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Now and </w:t>
            </w:r>
            <w:proofErr w:type="gram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Then</w:t>
            </w:r>
            <w:proofErr w:type="gram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, 4 Spanish 3</w:t>
            </w:r>
          </w:p>
          <w:p w14:paraId="7A03C3D9" w14:textId="77777777" w:rsidR="00E816E0" w:rsidRPr="006D32FE" w:rsidRDefault="00E816E0" w:rsidP="00E816E0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93CF2F" w14:textId="77777777" w:rsidR="00E816E0" w:rsidRDefault="00E816E0" w:rsidP="00E816E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one: Who you are. Pag.2</w:t>
            </w:r>
          </w:p>
          <w:p w14:paraId="637FFE23" w14:textId="77777777" w:rsidR="00E816E0" w:rsidRDefault="00E816E0" w:rsidP="00E816E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40456A2B" w14:textId="77777777" w:rsidR="00E816E0" w:rsidRDefault="00E816E0" w:rsidP="00E816E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We are Who we are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3 </w:t>
            </w:r>
          </w:p>
          <w:p w14:paraId="4206CB36" w14:textId="77777777" w:rsidR="00E816E0" w:rsidRDefault="00E816E0" w:rsidP="00E816E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Spanish 2.</w:t>
            </w:r>
          </w:p>
          <w:p w14:paraId="19AEBD6C" w14:textId="77777777" w:rsidR="00E816E0" w:rsidRDefault="00E816E0" w:rsidP="00E816E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5FA593CD" w14:textId="77777777" w:rsidR="00E816E0" w:rsidRDefault="00E816E0" w:rsidP="00E816E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Now and </w:t>
            </w:r>
            <w:proofErr w:type="gram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Then</w:t>
            </w:r>
            <w:proofErr w:type="gram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, 4 Spanish 3</w:t>
            </w:r>
          </w:p>
          <w:p w14:paraId="7D7D6373" w14:textId="77777777" w:rsidR="00E816E0" w:rsidRPr="006D32FE" w:rsidRDefault="00E816E0" w:rsidP="00E816E0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2408D2" w14:textId="77777777" w:rsidR="00E816E0" w:rsidRDefault="00E816E0" w:rsidP="00E816E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Who you are. </w:t>
            </w:r>
          </w:p>
          <w:p w14:paraId="777348F6" w14:textId="77777777" w:rsidR="00E816E0" w:rsidRDefault="00E816E0" w:rsidP="00E816E0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.2</w:t>
            </w:r>
          </w:p>
          <w:p w14:paraId="1CC2FC22" w14:textId="77777777" w:rsidR="00E816E0" w:rsidRDefault="00E816E0" w:rsidP="00E816E0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7F4F5414" w14:textId="77777777" w:rsidR="00E816E0" w:rsidRDefault="00E816E0" w:rsidP="00E816E0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21597828" w14:textId="77777777" w:rsidR="00E816E0" w:rsidRDefault="00E816E0" w:rsidP="00E816E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We are Who we are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3 </w:t>
            </w:r>
          </w:p>
          <w:p w14:paraId="006357CC" w14:textId="77777777" w:rsidR="00E816E0" w:rsidRDefault="00E816E0" w:rsidP="00E816E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Spanish 2.</w:t>
            </w:r>
          </w:p>
          <w:p w14:paraId="7E2BE899" w14:textId="77777777" w:rsidR="00E816E0" w:rsidRDefault="00E816E0" w:rsidP="00E816E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4E5D2A4A" w14:textId="75873E53" w:rsidR="00E816E0" w:rsidRPr="006D32FE" w:rsidRDefault="00E816E0" w:rsidP="00E816E0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Now and </w:t>
            </w:r>
            <w:proofErr w:type="gram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Then</w:t>
            </w:r>
            <w:proofErr w:type="gram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, 4 Spanish 3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22CF1D" w14:textId="77777777" w:rsidR="00E816E0" w:rsidRDefault="00E816E0" w:rsidP="00E816E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Who you are. </w:t>
            </w:r>
          </w:p>
          <w:p w14:paraId="0C704C34" w14:textId="77777777" w:rsidR="00E816E0" w:rsidRDefault="00E816E0" w:rsidP="00E816E0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.2</w:t>
            </w:r>
          </w:p>
          <w:p w14:paraId="4B281101" w14:textId="77777777" w:rsidR="00E816E0" w:rsidRDefault="00E816E0" w:rsidP="00E816E0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5B2120FA" w14:textId="77777777" w:rsidR="00E816E0" w:rsidRDefault="00E816E0" w:rsidP="00E816E0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20FB0EA2" w14:textId="77777777" w:rsidR="00E816E0" w:rsidRDefault="00E816E0" w:rsidP="00E816E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We are Who we are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3 </w:t>
            </w:r>
          </w:p>
          <w:p w14:paraId="5A6D2156" w14:textId="77777777" w:rsidR="00E816E0" w:rsidRDefault="00E816E0" w:rsidP="00E816E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Spanish 2.</w:t>
            </w:r>
          </w:p>
          <w:p w14:paraId="27A4BAD5" w14:textId="77777777" w:rsidR="00E816E0" w:rsidRDefault="00E816E0" w:rsidP="00E816E0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672C27EE" w14:textId="75A04801" w:rsidR="00E816E0" w:rsidRPr="006D32FE" w:rsidRDefault="00E816E0" w:rsidP="00E816E0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Now and </w:t>
            </w:r>
            <w:proofErr w:type="gram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Then</w:t>
            </w:r>
            <w:proofErr w:type="gram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, 4 Spanish 3</w:t>
            </w:r>
          </w:p>
        </w:tc>
      </w:tr>
      <w:tr w:rsidR="00E816E0" w:rsidRPr="006D32FE" w14:paraId="43D4F6AC" w14:textId="77777777" w:rsidTr="002E64B6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E816E0" w:rsidRPr="006D32FE" w:rsidRDefault="00E816E0" w:rsidP="00E816E0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E816E0" w:rsidRPr="006D32FE" w:rsidRDefault="00E816E0" w:rsidP="00E816E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E816E0" w:rsidRPr="006D32FE" w:rsidRDefault="00E816E0" w:rsidP="00E816E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0EAD67" w14:textId="77777777" w:rsidR="00E816E0" w:rsidRDefault="00E816E0" w:rsidP="00E816E0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Interact and negotiate meaning in spoken or written conversations to share information, feelings, and opinions. (C1.1)</w:t>
            </w:r>
          </w:p>
          <w:p w14:paraId="1D1F160C" w14:textId="77777777" w:rsidR="00E816E0" w:rsidRDefault="00E816E0" w:rsidP="00E816E0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</w:p>
          <w:p w14:paraId="5BA0D33F" w14:textId="4C9D84BA" w:rsidR="00E816E0" w:rsidRPr="006D32FE" w:rsidRDefault="00E816E0" w:rsidP="00E816E0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Present information on multiple topics for various purposes using appropriate formats, considering the intended audience. (C1.5)</w:t>
            </w:r>
          </w:p>
        </w:tc>
      </w:tr>
      <w:tr w:rsidR="00E816E0" w:rsidRPr="006D32FE" w14:paraId="17DA884E" w14:textId="77777777" w:rsidTr="00C6012D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E816E0" w:rsidRPr="006D32FE" w:rsidRDefault="00E816E0" w:rsidP="00E816E0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E816E0" w:rsidRDefault="00E816E0" w:rsidP="00E816E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E816E0" w:rsidRDefault="00E816E0" w:rsidP="00E816E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E816E0" w:rsidRDefault="00E816E0" w:rsidP="00E816E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E816E0" w:rsidRPr="002E64B6" w:rsidRDefault="00E816E0" w:rsidP="00E816E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E816E0" w:rsidRPr="006D32FE" w:rsidRDefault="00E816E0" w:rsidP="00E816E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E816E0" w:rsidRPr="002E64B6" w:rsidRDefault="00E816E0" w:rsidP="00E816E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E816E0" w:rsidRPr="006D32FE" w:rsidRDefault="00E816E0" w:rsidP="00E816E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E816E0" w:rsidRPr="006D32FE" w:rsidRDefault="00E816E0" w:rsidP="00E816E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E816E0" w:rsidRPr="006D32FE" w:rsidRDefault="00E816E0" w:rsidP="00E816E0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763205" w14:textId="1332DB44" w:rsidR="00E816E0" w:rsidRDefault="00E816E0" w:rsidP="00E816E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identify different Holidays in Spanish.</w:t>
            </w:r>
          </w:p>
          <w:p w14:paraId="3305B26A" w14:textId="77777777" w:rsidR="00E816E0" w:rsidRDefault="00E816E0" w:rsidP="00E816E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1124DCF3" w14:textId="384276EE" w:rsidR="00E816E0" w:rsidRDefault="00E816E0" w:rsidP="00E816E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read and write different Holidays.</w:t>
            </w:r>
          </w:p>
          <w:p w14:paraId="777A4BAF" w14:textId="77777777" w:rsidR="00E816E0" w:rsidRDefault="00E816E0" w:rsidP="00E816E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6A36EDE" w14:textId="72929FBA" w:rsidR="00E816E0" w:rsidRDefault="00E816E0" w:rsidP="00E816E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identify their favorite Holidays</w:t>
            </w:r>
          </w:p>
          <w:p w14:paraId="5E3AE7B6" w14:textId="77777777" w:rsidR="00E816E0" w:rsidRDefault="00E816E0" w:rsidP="00E816E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1FD8A16" w14:textId="1038D14C" w:rsidR="00E816E0" w:rsidRDefault="00E816E0" w:rsidP="00E816E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nd </w:t>
            </w:r>
            <w:r w:rsidR="00511F23">
              <w:rPr>
                <w:rFonts w:ascii="Cambria" w:hAnsi="Cambria"/>
                <w:sz w:val="20"/>
                <w:szCs w:val="20"/>
              </w:rPr>
              <w:t xml:space="preserve">they will </w:t>
            </w:r>
            <w:r>
              <w:rPr>
                <w:rFonts w:ascii="Cambria" w:hAnsi="Cambria"/>
                <w:sz w:val="20"/>
                <w:szCs w:val="20"/>
              </w:rPr>
              <w:t>tell why they like that ho</w:t>
            </w:r>
            <w:r w:rsidR="00511F23">
              <w:rPr>
                <w:rFonts w:ascii="Cambria" w:hAnsi="Cambria"/>
                <w:sz w:val="20"/>
                <w:szCs w:val="20"/>
              </w:rPr>
              <w:t>liday</w:t>
            </w:r>
          </w:p>
          <w:p w14:paraId="170DBE64" w14:textId="77777777" w:rsidR="00E816E0" w:rsidRDefault="00E816E0" w:rsidP="00E816E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1D8BB28" w14:textId="3419E0CD" w:rsidR="00E816E0" w:rsidRPr="006D32FE" w:rsidRDefault="00E816E0" w:rsidP="00E816E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BEA914" w14:textId="77777777" w:rsidR="00511F23" w:rsidRDefault="00511F23" w:rsidP="00511F2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identify different Holidays in Spanish.</w:t>
            </w:r>
          </w:p>
          <w:p w14:paraId="4369303E" w14:textId="77777777" w:rsidR="00511F23" w:rsidRDefault="00511F23" w:rsidP="00511F2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56C9B68" w14:textId="77777777" w:rsidR="00511F23" w:rsidRDefault="00511F23" w:rsidP="00511F2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read and write different Holidays.</w:t>
            </w:r>
          </w:p>
          <w:p w14:paraId="2292B94D" w14:textId="77777777" w:rsidR="00511F23" w:rsidRDefault="00511F23" w:rsidP="00511F2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1DB949D" w14:textId="77777777" w:rsidR="00511F23" w:rsidRDefault="00511F23" w:rsidP="00511F2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identify their favorite Holidays</w:t>
            </w:r>
          </w:p>
          <w:p w14:paraId="0FE13C7B" w14:textId="77777777" w:rsidR="00511F23" w:rsidRDefault="00511F23" w:rsidP="00511F2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ED9EE75" w14:textId="77777777" w:rsidR="00511F23" w:rsidRDefault="00511F23" w:rsidP="00511F2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nd they will tell why they like that holiday</w:t>
            </w:r>
          </w:p>
          <w:p w14:paraId="199DEC0D" w14:textId="77777777" w:rsidR="00511F23" w:rsidRDefault="00511F23" w:rsidP="00511F2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EDCF9AA" w14:textId="16B6AE5A" w:rsidR="00E816E0" w:rsidRPr="006D32FE" w:rsidRDefault="00E816E0" w:rsidP="00E816E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7577A0" w14:textId="77777777" w:rsidR="00511F23" w:rsidRDefault="00511F23" w:rsidP="00511F2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identify different Holidays in Spanish.</w:t>
            </w:r>
          </w:p>
          <w:p w14:paraId="677B2B36" w14:textId="77777777" w:rsidR="00511F23" w:rsidRDefault="00511F23" w:rsidP="00511F2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B359AA5" w14:textId="77777777" w:rsidR="00511F23" w:rsidRDefault="00511F23" w:rsidP="00511F2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read and write different Holidays.</w:t>
            </w:r>
          </w:p>
          <w:p w14:paraId="527A9896" w14:textId="77777777" w:rsidR="00511F23" w:rsidRDefault="00511F23" w:rsidP="00511F2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43C9B04" w14:textId="77777777" w:rsidR="00511F23" w:rsidRDefault="00511F23" w:rsidP="00511F2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identify their favorite Holidays</w:t>
            </w:r>
          </w:p>
          <w:p w14:paraId="6413D133" w14:textId="77777777" w:rsidR="00511F23" w:rsidRDefault="00511F23" w:rsidP="00511F2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674D8F2E" w14:textId="77777777" w:rsidR="00511F23" w:rsidRDefault="00511F23" w:rsidP="00511F2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nd they will tell why they like that holiday</w:t>
            </w:r>
          </w:p>
          <w:p w14:paraId="257AC901" w14:textId="77777777" w:rsidR="00511F23" w:rsidRDefault="00511F23" w:rsidP="00511F2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D23F95C" w14:textId="400EC7BD" w:rsidR="00E816E0" w:rsidRPr="006D32FE" w:rsidRDefault="00E816E0" w:rsidP="00E816E0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7DF76A" w14:textId="77777777" w:rsidR="00511F23" w:rsidRDefault="00511F23" w:rsidP="00511F2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identify different Holidays in Spanish.</w:t>
            </w:r>
          </w:p>
          <w:p w14:paraId="6589855B" w14:textId="77777777" w:rsidR="00511F23" w:rsidRDefault="00511F23" w:rsidP="00511F2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67CDEAF8" w14:textId="77777777" w:rsidR="00511F23" w:rsidRDefault="00511F23" w:rsidP="00511F2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read and write different Holidays.</w:t>
            </w:r>
          </w:p>
          <w:p w14:paraId="61BC100C" w14:textId="77777777" w:rsidR="00511F23" w:rsidRDefault="00511F23" w:rsidP="00511F2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6C0820A" w14:textId="77777777" w:rsidR="00511F23" w:rsidRDefault="00511F23" w:rsidP="00511F2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identify their favorite Holidays</w:t>
            </w:r>
          </w:p>
          <w:p w14:paraId="22497FC5" w14:textId="77777777" w:rsidR="00511F23" w:rsidRDefault="00511F23" w:rsidP="00511F2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8B75CA3" w14:textId="77777777" w:rsidR="00511F23" w:rsidRDefault="00511F23" w:rsidP="00511F2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nd they will tell why they like that holiday</w:t>
            </w:r>
          </w:p>
          <w:p w14:paraId="2D69E2A3" w14:textId="77777777" w:rsidR="00511F23" w:rsidRDefault="00511F23" w:rsidP="00511F2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F3791F1" w14:textId="62FD9B6A" w:rsidR="00E816E0" w:rsidRPr="006D32FE" w:rsidRDefault="00E816E0" w:rsidP="00E816E0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283FC9" w14:textId="77777777" w:rsidR="00511F23" w:rsidRDefault="00511F23" w:rsidP="00511F2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identify different Holidays in Spanish.</w:t>
            </w:r>
          </w:p>
          <w:p w14:paraId="6D23E12D" w14:textId="77777777" w:rsidR="00511F23" w:rsidRDefault="00511F23" w:rsidP="00511F2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14826F6A" w14:textId="77777777" w:rsidR="00511F23" w:rsidRDefault="00511F23" w:rsidP="00511F2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read and write different Holidays.</w:t>
            </w:r>
          </w:p>
          <w:p w14:paraId="6AF8F6EB" w14:textId="77777777" w:rsidR="00511F23" w:rsidRDefault="00511F23" w:rsidP="00511F2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6C258529" w14:textId="77777777" w:rsidR="00511F23" w:rsidRDefault="00511F23" w:rsidP="00511F2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identify their favorite Holidays</w:t>
            </w:r>
          </w:p>
          <w:p w14:paraId="76727665" w14:textId="77777777" w:rsidR="00511F23" w:rsidRDefault="00511F23" w:rsidP="00511F2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034EE50" w14:textId="77777777" w:rsidR="00511F23" w:rsidRDefault="00511F23" w:rsidP="00511F2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nd they will tell why they like that holiday</w:t>
            </w:r>
          </w:p>
          <w:p w14:paraId="29A74303" w14:textId="77777777" w:rsidR="00511F23" w:rsidRDefault="00511F23" w:rsidP="00511F2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9CA1027" w14:textId="4DAFAE2E" w:rsidR="00E816E0" w:rsidRPr="006D32FE" w:rsidRDefault="00E816E0" w:rsidP="00E816E0">
            <w:pPr>
              <w:widowControl w:val="0"/>
              <w:spacing w:line="240" w:lineRule="auto"/>
              <w:jc w:val="right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6D822467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77777777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77777777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77777777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7777777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65CE8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7778410A" w:rsidR="00865CE8" w:rsidRPr="006D32FE" w:rsidRDefault="00865CE8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77777777" w:rsidR="00865CE8" w:rsidRPr="006D32FE" w:rsidRDefault="00865CE8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77777777" w:rsidR="00865CE8" w:rsidRPr="006D32FE" w:rsidRDefault="00865CE8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77777777" w:rsidR="00865CE8" w:rsidRPr="006D32FE" w:rsidRDefault="00865CE8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77777777" w:rsidR="00865CE8" w:rsidRPr="006D32FE" w:rsidRDefault="00865CE8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A410A7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556A92" w14:textId="77777777" w:rsidR="00A410A7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68F55EF3" w14:textId="6A68A03F" w:rsidR="00A76F6B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201D93B6" w14:textId="3C793212" w:rsidR="00A76F6B" w:rsidRDefault="00C80C96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3D14C871" w14:textId="1467FEC9" w:rsidR="00C80C96" w:rsidRDefault="00C80C96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351CC1AF" w14:textId="67869430" w:rsidR="00C80C96" w:rsidRDefault="00C80C96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739E54AE" w14:textId="6744642C" w:rsidR="00C80C96" w:rsidRPr="00A76F6B" w:rsidRDefault="00C80C96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7EFFC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14FE94A7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0599991F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7093F48E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7719D18F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1C239970" w14:textId="34896365" w:rsidR="00A410A7" w:rsidRPr="006D32FE" w:rsidRDefault="00C80C96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36BA9A" w14:textId="289E8752" w:rsidR="00C80C96" w:rsidRPr="00A76F6B" w:rsidRDefault="00C6012D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0DA173A6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05DE68A5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40614467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6E8A01AD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1CC22BD7" w14:textId="3F6F3705" w:rsidR="00A410A7" w:rsidRPr="006D32FE" w:rsidRDefault="00C80C96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30F68C" w14:textId="63734D53" w:rsidR="00C80C96" w:rsidRPr="00A76F6B" w:rsidRDefault="00C6012D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1A6F2BCF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35F05A99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60D07479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38113E71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60189BE3" w14:textId="089551E4" w:rsidR="00A410A7" w:rsidRPr="006D32FE" w:rsidRDefault="00C80C96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6A5D84" w14:textId="02D67D83" w:rsidR="00C80C96" w:rsidRPr="00A76F6B" w:rsidRDefault="00C6012D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60926E2A" w14:textId="77777777" w:rsidR="00C80C96" w:rsidRPr="00A76F6B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6C991999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4877E257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3A3302D7" w14:textId="77777777" w:rsidR="00C80C96" w:rsidRDefault="00C80C96" w:rsidP="00C80C96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2B2149EE" w14:textId="5200C6C6" w:rsidR="00A410A7" w:rsidRPr="006D32FE" w:rsidRDefault="00C80C96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 </w:t>
            </w:r>
            <w:proofErr w:type="gramStart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</w:tc>
      </w:tr>
      <w:tr w:rsidR="00A410A7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D00D80" w:rsidRPr="00906657" w:rsidRDefault="00925459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6E98A83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21E3ABCE" w:rsidR="00A410A7" w:rsidRPr="006D32FE" w:rsidRDefault="00A410A7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D87B9" w14:textId="37DA067A" w:rsidR="00A410A7" w:rsidRPr="006D32FE" w:rsidRDefault="00A410A7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A024" w14:textId="5EC049ED" w:rsidR="00A410A7" w:rsidRPr="006D32FE" w:rsidRDefault="00A410A7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D32FE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6D32FE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D843CA" w:rsidRPr="00906657" w:rsidRDefault="00D843CA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06657" w:rsidRPr="006D32FE" w:rsidRDefault="00906657" w:rsidP="005222F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5E2DFDE4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ED0AC" w14:textId="77777777" w:rsidR="006D32FE" w:rsidRPr="006D32FE" w:rsidRDefault="006D32FE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844DB" w14:textId="77777777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77777777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77777777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D32FE" w:rsidRPr="006D32FE" w14:paraId="70108707" w14:textId="77777777" w:rsidTr="002E64B6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6D32FE" w:rsidRDefault="006D32FE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906657" w:rsidRPr="006D32FE" w:rsidRDefault="00906657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906657" w:rsidRPr="00906657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906657"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="00906657"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 w:rsidR="00906657"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6D32FE" w:rsidRPr="006D32FE" w:rsidRDefault="006D32FE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77777777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A49C1" w14:textId="77777777" w:rsidR="006D32FE" w:rsidRPr="006D32FE" w:rsidRDefault="006D32FE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77777777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77777777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77777777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925459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77777777" w:rsidR="00925459" w:rsidRPr="006D32FE" w:rsidRDefault="00925459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77777777" w:rsidR="00925459" w:rsidRPr="006D32FE" w:rsidRDefault="00925459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BB9B9" w14:textId="77777777" w:rsidR="00925459" w:rsidRPr="006D32FE" w:rsidRDefault="00925459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77777777" w:rsidR="00925459" w:rsidRPr="006D32FE" w:rsidRDefault="00925459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77777777" w:rsidR="00925459" w:rsidRPr="006D32FE" w:rsidRDefault="00925459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D32FE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6D32FE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77777777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77777777" w:rsidR="006D32FE" w:rsidRPr="006D32FE" w:rsidRDefault="006D32FE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77777777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77777777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77777777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D32FE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6D32FE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77777777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77777777" w:rsidR="006D32FE" w:rsidRPr="006D32FE" w:rsidRDefault="006D32FE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77777777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77777777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77777777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64379" w14:textId="77777777" w:rsidR="002E64B6" w:rsidRPr="006D32FE" w:rsidRDefault="002E64B6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729BC" w14:textId="77777777" w:rsidR="002E64B6" w:rsidRPr="006D32FE" w:rsidRDefault="002E64B6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8F4A6" w14:textId="77777777" w:rsidR="002E64B6" w:rsidRPr="006D32FE" w:rsidRDefault="002E64B6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E7EF6" w14:textId="77777777" w:rsidR="002E64B6" w:rsidRPr="006D32FE" w:rsidRDefault="002E64B6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98A8B" w14:textId="77777777" w:rsidR="002E64B6" w:rsidRPr="006D32FE" w:rsidRDefault="002E64B6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77777777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77777777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77777777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77777777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7777777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77777777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77777777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77777777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031E8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031E8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A872A3" w:rsidRPr="00EB6477" w:rsidRDefault="00EB6477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</w:t>
            </w:r>
            <w:r w:rsidR="00EA00D6">
              <w:rPr>
                <w:rFonts w:ascii="Cambria" w:hAnsi="Cambria"/>
                <w:sz w:val="20"/>
                <w:szCs w:val="20"/>
              </w:rPr>
              <w:t>.</w:t>
            </w:r>
          </w:p>
          <w:p w14:paraId="79C27A3C" w14:textId="355ED013" w:rsidR="00A872A3" w:rsidRPr="006D32FE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83EFE" w14:textId="77777777" w:rsidR="008031E8" w:rsidRPr="006D32FE" w:rsidRDefault="008031E8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55F07" w14:textId="77777777" w:rsidR="008031E8" w:rsidRPr="006D32FE" w:rsidRDefault="008031E8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B77B1" w14:textId="77777777" w:rsidR="008031E8" w:rsidRPr="006D32FE" w:rsidRDefault="008031E8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BAD92" w14:textId="77777777" w:rsidR="008031E8" w:rsidRPr="006D32FE" w:rsidRDefault="008031E8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EA602" w14:textId="77777777" w:rsidR="008031E8" w:rsidRPr="006D32FE" w:rsidRDefault="008031E8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77777777" w:rsidR="00CC22EC" w:rsidRDefault="00CC22EC">
      <w:pPr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17"/>
        <w:gridCol w:w="2250"/>
        <w:gridCol w:w="2340"/>
        <w:gridCol w:w="2430"/>
        <w:gridCol w:w="2455"/>
        <w:gridCol w:w="2520"/>
      </w:tblGrid>
      <w:tr w:rsidR="00FA46AF" w:rsidRPr="00FA46AF" w14:paraId="47AF50C8" w14:textId="77777777" w:rsidTr="00200BA8">
        <w:trPr>
          <w:trHeight w:val="25"/>
        </w:trPr>
        <w:tc>
          <w:tcPr>
            <w:tcW w:w="15212" w:type="dxa"/>
            <w:gridSpan w:val="6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B0326" w14:textId="77777777" w:rsidR="001D2FE0" w:rsidRPr="001D2FE0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</w:pP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lastRenderedPageBreak/>
              <w:t xml:space="preserve">IN THE </w:t>
            </w:r>
            <w:r w:rsidR="001D2FE0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FOLLOWING PAGES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="002B6E96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  <w:p w14:paraId="1E052D80" w14:textId="6144562E" w:rsidR="00CC22EC" w:rsidRPr="007A6953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4"/>
                <w:szCs w:val="24"/>
              </w:rPr>
            </w:pP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 xml:space="preserve">ONLY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COMPLETE</w:t>
            </w:r>
            <w:r w:rsidR="000D0E94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SECTION(S) BELOW IF </w:t>
            </w: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>YOUR SUBJECT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IS IDENTIFIED/LISTED</w:t>
            </w:r>
          </w:p>
        </w:tc>
      </w:tr>
      <w:tr w:rsidR="001E5C9C" w:rsidRPr="000315E9" w14:paraId="7C124072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B8A50" w14:textId="05DBCB56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119BCAF0" w14:textId="69CA7546" w:rsidR="001E5C9C" w:rsidRPr="000315E9" w:rsidRDefault="001E5C9C" w:rsidP="001E5C9C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is you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resource plan for each of the 5 E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inquiry-based science instruction?</w:t>
            </w:r>
          </w:p>
          <w:p w14:paraId="20C521DF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ngage </w:t>
            </w:r>
          </w:p>
          <w:p w14:paraId="45B122D5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xplore </w:t>
            </w:r>
          </w:p>
          <w:p w14:paraId="37920F69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xplain</w:t>
            </w:r>
          </w:p>
          <w:p w14:paraId="5D423543" w14:textId="77777777" w:rsidR="00FA46AF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laborate </w:t>
            </w:r>
          </w:p>
          <w:p w14:paraId="37B49500" w14:textId="3CB0949E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valuate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EEF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8F8B06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793C0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4A545AB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129B19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78FD3A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3B6FA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DC2EAA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5C4FB37" w14:textId="785499DC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590B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73BCC97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C89BB1D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ADC1C2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92FFA9A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30ADACE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1CEF44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4B7E4A3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0E63B22" w14:textId="17097D9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F9A4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5EDE6F1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6594C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7AD5E7D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7B2BC85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9B1BC72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297519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22197B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B774C22" w14:textId="5704EB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28D3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2ECF92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C31429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8D3FF9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800CC7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11B1138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146E62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27F8444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AB0AAD0" w14:textId="5AF4FD0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8ACA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9893E0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11DF60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65742F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556D8F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FCE6DF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D5EA98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039B5E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695CE25" w14:textId="039C19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</w:tr>
      <w:tr w:rsidR="00FA46AF" w:rsidRPr="000315E9" w14:paraId="64E372A1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468C3" w14:textId="65C9B93E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582BBE4E" w14:textId="5CE6A2E7" w:rsidR="00FA46AF" w:rsidRPr="000315E9" w:rsidRDefault="00FA46AF" w:rsidP="00FA46A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>(Multiple opportunities to engage in science, Makes since of science content)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 </w:t>
            </w:r>
          </w:p>
          <w:p w14:paraId="1D7E04C3" w14:textId="39C1BAE5" w:rsidR="00FA46AF" w:rsidRPr="000315E9" w:rsidRDefault="00FA46AF" w:rsidP="00FA46AF">
            <w:pPr>
              <w:spacing w:line="240" w:lineRule="auto"/>
              <w:rPr>
                <w:rFonts w:ascii="Cambria" w:hAnsi="Cambria"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What is your</w:t>
            </w:r>
            <w:r w:rsidRPr="000315E9">
              <w:rPr>
                <w:rFonts w:ascii="Cambria" w:hAnsi="Cambria"/>
                <w:b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plan to incorporate technology while incorporating the 5E instructional model</w:t>
            </w:r>
            <w:r w:rsidRPr="000315E9">
              <w:rPr>
                <w:rFonts w:ascii="Cambria" w:hAnsi="Cambria"/>
                <w:bCs/>
                <w:sz w:val="19"/>
                <w:szCs w:val="19"/>
              </w:rPr>
              <w:t>?</w:t>
            </w:r>
          </w:p>
          <w:p w14:paraId="06895D3F" w14:textId="77777777" w:rsidR="00FA46AF" w:rsidRPr="000315E9" w:rsidRDefault="00FA46AF" w:rsidP="00FA46AF">
            <w:pPr>
              <w:rPr>
                <w:rFonts w:ascii="Cambria" w:hAnsi="Cambria"/>
                <w:b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</w:rPr>
              <w:t>SUGGESTED OPPORTUNITIES FOR TECHNOLOGY</w:t>
            </w:r>
          </w:p>
          <w:p w14:paraId="5ECAFA66" w14:textId="77777777" w:rsidR="00FA46AF" w:rsidRPr="000315E9" w:rsidRDefault="00FA46AF" w:rsidP="00FA46AF">
            <w:pPr>
              <w:rPr>
                <w:rFonts w:ascii="Cambria" w:hAnsi="Cambria" w:cs="Calibri"/>
                <w:sz w:val="19"/>
                <w:szCs w:val="19"/>
              </w:rPr>
            </w:pPr>
            <w:r w:rsidRPr="000315E9">
              <w:rPr>
                <w:rFonts w:ascii="Cambria" w:hAnsi="Cambria" w:cs="Calibri"/>
                <w:sz w:val="19"/>
                <w:szCs w:val="19"/>
              </w:rPr>
              <w:t>Log into Pearson Savvas Realize platform via Clever and Canvas before accessing identified hyperlinked materials.</w:t>
            </w:r>
          </w:p>
          <w:p w14:paraId="2BF503F5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2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Studying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1A58CDE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3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Prokaryotes and Eukaryotes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71A09B2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4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Multicellular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3CF2E4F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hAnsi="Cambria"/>
                <w:b/>
                <w:i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e Video: </w:t>
            </w:r>
            <w:hyperlink r:id="rId15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4D4739A4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hAnsi="Cambria"/>
                <w:i/>
                <w:color w:val="auto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6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 Flocabulary</w:t>
              </w:r>
            </w:hyperlink>
          </w:p>
          <w:p w14:paraId="407B14D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bookmarkStart w:id="1" w:name="_Hlk137650058"/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7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</w:t>
            </w:r>
          </w:p>
          <w:p w14:paraId="4CDBEBF3" w14:textId="77777777" w:rsidR="00FA46AF" w:rsidRPr="000315E9" w:rsidRDefault="00FA46AF" w:rsidP="00FA46AF">
            <w:pPr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YouTube Video: </w:t>
            </w:r>
            <w:hyperlink r:id="rId18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  <w:bookmarkEnd w:id="1"/>
          </w:p>
          <w:p w14:paraId="084BD4F4" w14:textId="2BF7B3AD" w:rsidR="00FA46AF" w:rsidRPr="000315E9" w:rsidRDefault="00FA46AF" w:rsidP="00FA46AF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9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YouTube Video: </w:t>
            </w:r>
            <w:hyperlink r:id="rId20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54125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12498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B5DA9A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FF153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A03E0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FA46AF" w:rsidRPr="000315E9" w14:paraId="3B574703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B8F396" w14:textId="2BED620B" w:rsidR="007B380C" w:rsidRPr="000315E9" w:rsidRDefault="007A6953" w:rsidP="007B380C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lastRenderedPageBreak/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>MATH (S):</w:t>
            </w:r>
          </w:p>
          <w:p w14:paraId="3A470230" w14:textId="3E7E1017" w:rsidR="00FA46AF" w:rsidRPr="000315E9" w:rsidRDefault="00FA46AF" w:rsidP="00FA46AF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manipulatives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might be integrated into the lesson? What did you learn from using the manipulative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BCF77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C2F4E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91DC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372990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258D8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7A6953" w:rsidRPr="000315E9" w14:paraId="20A641FA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1549A" w14:textId="77777777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: </w:t>
            </w:r>
          </w:p>
          <w:p w14:paraId="028CA8CD" w14:textId="387E3D36" w:rsidR="007A6953" w:rsidRPr="000315E9" w:rsidRDefault="007A6953" w:rsidP="007A6953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Explore, Understand &amp; Apply, Practice &amp; Problem Solving, and Assess &amp; Differentiat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</w:t>
            </w:r>
            <w:proofErr w:type="gramStart"/>
            <w:r w:rsidRPr="000315E9">
              <w:rPr>
                <w:rFonts w:ascii="Cambria" w:hAnsi="Cambria"/>
                <w:sz w:val="19"/>
                <w:szCs w:val="19"/>
              </w:rPr>
              <w:t>working</w:t>
            </w:r>
            <w:proofErr w:type="gramEnd"/>
            <w:r w:rsidRPr="000315E9">
              <w:rPr>
                <w:rFonts w:ascii="Cambria" w:hAnsi="Cambria"/>
                <w:sz w:val="19"/>
                <w:szCs w:val="19"/>
              </w:rPr>
              <w:t xml:space="preserve">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  <w:p w14:paraId="3091451F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TEACHER PLANS: </w:t>
            </w:r>
          </w:p>
          <w:p w14:paraId="693475F8" w14:textId="0C583FB9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Components of the</w:t>
            </w:r>
          </w:p>
          <w:p w14:paraId="7FF737C4" w14:textId="1C9E9F76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235310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66634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FBA71D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46F5A6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4AD3A6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491C4A4D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7C2DC3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GEOMETRY: </w:t>
            </w:r>
          </w:p>
          <w:p w14:paraId="1B511297" w14:textId="77777777" w:rsid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activities/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roblems are you planning to use fo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Launch the Lesson, Explore It, Examples &amp; Self-Assessment, and Practic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</w:t>
            </w:r>
            <w:proofErr w:type="gramStart"/>
            <w:r w:rsidRPr="000315E9">
              <w:rPr>
                <w:rFonts w:ascii="Cambria" w:hAnsi="Cambria"/>
                <w:sz w:val="19"/>
                <w:szCs w:val="19"/>
              </w:rPr>
              <w:t>working</w:t>
            </w:r>
            <w:proofErr w:type="gramEnd"/>
            <w:r w:rsidRPr="000315E9">
              <w:rPr>
                <w:rFonts w:ascii="Cambria" w:hAnsi="Cambria"/>
                <w:sz w:val="19"/>
                <w:szCs w:val="19"/>
              </w:rPr>
              <w:t xml:space="preserve">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296AB51E" w14:textId="5DFF0433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B300B5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F2487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923C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EC09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E5FC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6C147B9B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6FE9DA" w14:textId="3F8AEB45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I: </w:t>
            </w:r>
          </w:p>
          <w:p w14:paraId="12458E7B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Launch, Explore &amp; Develop, and Reflect &amp; 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ortions of the lesson? What did you learn from </w:t>
            </w:r>
            <w:proofErr w:type="gramStart"/>
            <w:r w:rsidRPr="000315E9">
              <w:rPr>
                <w:rFonts w:ascii="Cambria" w:hAnsi="Cambria"/>
                <w:sz w:val="19"/>
                <w:szCs w:val="19"/>
              </w:rPr>
              <w:t>working</w:t>
            </w:r>
            <w:proofErr w:type="gramEnd"/>
            <w:r w:rsidRPr="000315E9">
              <w:rPr>
                <w:rFonts w:ascii="Cambria" w:hAnsi="Cambria"/>
                <w:sz w:val="19"/>
                <w:szCs w:val="19"/>
              </w:rPr>
              <w:t xml:space="preserve">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3450799B" w14:textId="1662E25F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5F7FE" w14:textId="1177CE5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17861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8010C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0F5AE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1F6939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0ADA992D" w14:textId="77777777" w:rsidR="00DD4142" w:rsidRDefault="00DD4142">
      <w: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39"/>
        <w:gridCol w:w="2160"/>
        <w:gridCol w:w="2453"/>
        <w:gridCol w:w="2407"/>
        <w:gridCol w:w="2633"/>
        <w:gridCol w:w="2520"/>
      </w:tblGrid>
      <w:tr w:rsidR="000315E9" w:rsidRPr="000315E9" w14:paraId="020B354C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69D914" w14:textId="41B9AACF" w:rsidR="00DD4142" w:rsidRDefault="00DD4142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</w:p>
          <w:p w14:paraId="5D7D502D" w14:textId="4D9B1B0E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BA1BA9" w14:textId="77777777" w:rsid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text(s) will be used for each phase of gradual release of responsibility? </w:t>
            </w:r>
          </w:p>
          <w:p w14:paraId="767FF81F" w14:textId="1042DA3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hases of gradual release.</w:t>
            </w:r>
          </w:p>
          <w:p w14:paraId="17644059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  <w:p w14:paraId="66B86291" w14:textId="1EBCC699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ave you read and annotated the text(s)? (Show me) · What type of literary text or informational text will you use? · Did the text(s) come from the reading prescriptions? If not, why was this text chosen? · Is the text in the Wonders or </w:t>
            </w:r>
            <w:proofErr w:type="spellStart"/>
            <w:r w:rsidRPr="000315E9">
              <w:rPr>
                <w:rFonts w:ascii="Cambria" w:hAnsi="Cambria"/>
                <w:sz w:val="19"/>
                <w:szCs w:val="19"/>
              </w:rPr>
              <w:t>myPerspectives</w:t>
            </w:r>
            <w:proofErr w:type="spellEnd"/>
            <w:r w:rsidRPr="000315E9">
              <w:rPr>
                <w:rFonts w:ascii="Cambria" w:hAnsi="Cambria"/>
                <w:sz w:val="19"/>
                <w:szCs w:val="19"/>
              </w:rPr>
              <w:t xml:space="preserve"> curriculum? · What real life examples appear in the text or can be used to help students make meaning from the text? · What components of the text will be difficult for your students? · What is the flow of instruction? Is it aligned to the Gradual Release of Responsibility? Gradual Release Questions · Please show me your exemplar for the I Do. What will be modeled? · What will be done through partner work? Independently? · What student misconceptions are you anticipating and why?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AA491D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C3C1B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EB5DB3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767C2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62376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3A095EA6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57297F" w14:textId="166FE5A9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ECF8BA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igh-Quality Texts: </w:t>
            </w:r>
          </w:p>
          <w:p w14:paraId="710EF3A6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1</w:t>
            </w:r>
          </w:p>
          <w:p w14:paraId="3265369D" w14:textId="65A61FB6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Focus each lesson on a high-quality text (or multiple texts).</w:t>
            </w:r>
          </w:p>
          <w:p w14:paraId="5DDFB9B6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-Specific Questions:</w:t>
            </w:r>
          </w:p>
          <w:p w14:paraId="6AE46D61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2</w:t>
            </w:r>
          </w:p>
          <w:p w14:paraId="5DEA6CF3" w14:textId="6F49FA97" w:rsidR="000315E9" w:rsidRPr="000315E9" w:rsidRDefault="000315E9" w:rsidP="000315E9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mploy questions and tasks, both oral and written, that are text-specific and accurately address the analytical thinking required by the grade-level standards.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627E9F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Style w:val="normaltextrun"/>
                <w:rFonts w:ascii="Cambria" w:hAnsi="Cambria" w:cs="Arial"/>
                <w:color w:val="000000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A0532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A3049D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F4E822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7A25D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65594855" w14:textId="44DE8029" w:rsidR="00200BA8" w:rsidRPr="000315E9" w:rsidRDefault="00200BA8" w:rsidP="00200BA8">
      <w:pPr>
        <w:widowControl w:val="0"/>
        <w:spacing w:line="240" w:lineRule="auto"/>
        <w:rPr>
          <w:rFonts w:ascii="Cambria" w:hAnsi="Cambria"/>
          <w:sz w:val="19"/>
          <w:szCs w:val="19"/>
        </w:rPr>
      </w:pPr>
      <w:r w:rsidRPr="000315E9">
        <w:rPr>
          <w:rFonts w:ascii="Cooper Black" w:hAnsi="Cooper Black"/>
          <w:b/>
          <w:bCs/>
          <w:color w:val="7030A0"/>
          <w:sz w:val="19"/>
          <w:szCs w:val="19"/>
          <w:u w:val="single"/>
        </w:rPr>
        <w:t xml:space="preserve"> </w:t>
      </w:r>
    </w:p>
    <w:p w14:paraId="4A5A3E61" w14:textId="26E77B10" w:rsidR="00825B8B" w:rsidRPr="000315E9" w:rsidRDefault="00825B8B" w:rsidP="00200BA8">
      <w:pPr>
        <w:rPr>
          <w:rFonts w:ascii="Cambria" w:hAnsi="Cambria"/>
          <w:sz w:val="19"/>
          <w:szCs w:val="19"/>
        </w:rPr>
      </w:pPr>
    </w:p>
    <w:sectPr w:rsidR="00825B8B" w:rsidRPr="000315E9" w:rsidSect="00955D52">
      <w:headerReference w:type="default" r:id="rId21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EAC33C" w14:textId="77777777" w:rsidR="00D36068" w:rsidRDefault="00D36068">
      <w:pPr>
        <w:spacing w:line="240" w:lineRule="auto"/>
      </w:pPr>
      <w:r>
        <w:separator/>
      </w:r>
    </w:p>
  </w:endnote>
  <w:endnote w:type="continuationSeparator" w:id="0">
    <w:p w14:paraId="752B0836" w14:textId="77777777" w:rsidR="00D36068" w:rsidRDefault="00D3606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E700A77" w14:textId="77777777" w:rsidR="00D36068" w:rsidRDefault="00D36068">
      <w:pPr>
        <w:spacing w:line="240" w:lineRule="auto"/>
      </w:pPr>
      <w:r>
        <w:separator/>
      </w:r>
    </w:p>
  </w:footnote>
  <w:footnote w:type="continuationSeparator" w:id="0">
    <w:p w14:paraId="35C859E0" w14:textId="77777777" w:rsidR="00D36068" w:rsidRDefault="00D3606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8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0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8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5"/>
  </w:num>
  <w:num w:numId="2" w16cid:durableId="463278884">
    <w:abstractNumId w:val="28"/>
  </w:num>
  <w:num w:numId="3" w16cid:durableId="818498380">
    <w:abstractNumId w:val="13"/>
  </w:num>
  <w:num w:numId="4" w16cid:durableId="1727679653">
    <w:abstractNumId w:val="41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2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0"/>
  </w:num>
  <w:num w:numId="12" w16cid:durableId="1951207755">
    <w:abstractNumId w:val="39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7"/>
  </w:num>
  <w:num w:numId="16" w16cid:durableId="1520506418">
    <w:abstractNumId w:val="38"/>
  </w:num>
  <w:num w:numId="17" w16cid:durableId="1739016068">
    <w:abstractNumId w:val="26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29"/>
  </w:num>
  <w:num w:numId="21" w16cid:durableId="343283307">
    <w:abstractNumId w:val="23"/>
  </w:num>
  <w:num w:numId="22" w16cid:durableId="1286085434">
    <w:abstractNumId w:val="16"/>
  </w:num>
  <w:num w:numId="23" w16cid:durableId="847597138">
    <w:abstractNumId w:val="31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4"/>
  </w:num>
  <w:num w:numId="27" w16cid:durableId="1212764644">
    <w:abstractNumId w:val="33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6"/>
  </w:num>
  <w:num w:numId="31" w16cid:durableId="295457635">
    <w:abstractNumId w:val="30"/>
  </w:num>
  <w:num w:numId="32" w16cid:durableId="184490855">
    <w:abstractNumId w:val="8"/>
  </w:num>
  <w:num w:numId="33" w16cid:durableId="2062053241">
    <w:abstractNumId w:val="22"/>
  </w:num>
  <w:num w:numId="34" w16cid:durableId="601256947">
    <w:abstractNumId w:val="25"/>
  </w:num>
  <w:num w:numId="35" w16cid:durableId="2017417851">
    <w:abstractNumId w:val="24"/>
  </w:num>
  <w:num w:numId="36" w16cid:durableId="1339696670">
    <w:abstractNumId w:val="35"/>
  </w:num>
  <w:num w:numId="37" w16cid:durableId="1716000139">
    <w:abstractNumId w:val="5"/>
  </w:num>
  <w:num w:numId="38" w16cid:durableId="841970411">
    <w:abstractNumId w:val="21"/>
  </w:num>
  <w:num w:numId="39" w16cid:durableId="1576472902">
    <w:abstractNumId w:val="27"/>
  </w:num>
  <w:num w:numId="40" w16cid:durableId="979769624">
    <w:abstractNumId w:val="32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20799"/>
    <w:rsid w:val="00024404"/>
    <w:rsid w:val="00030CA6"/>
    <w:rsid w:val="000315E9"/>
    <w:rsid w:val="00032CF6"/>
    <w:rsid w:val="000331C1"/>
    <w:rsid w:val="00033461"/>
    <w:rsid w:val="00033BA5"/>
    <w:rsid w:val="00044CBA"/>
    <w:rsid w:val="000531DB"/>
    <w:rsid w:val="0005716F"/>
    <w:rsid w:val="0006254D"/>
    <w:rsid w:val="00062699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7D40"/>
    <w:rsid w:val="000C43D1"/>
    <w:rsid w:val="000C6B0C"/>
    <w:rsid w:val="000D0E94"/>
    <w:rsid w:val="000D1CF4"/>
    <w:rsid w:val="000D507B"/>
    <w:rsid w:val="000E36FE"/>
    <w:rsid w:val="000E618D"/>
    <w:rsid w:val="000E67A1"/>
    <w:rsid w:val="000E6FE7"/>
    <w:rsid w:val="000F22A5"/>
    <w:rsid w:val="001108F4"/>
    <w:rsid w:val="0011104D"/>
    <w:rsid w:val="0011546F"/>
    <w:rsid w:val="00121A1F"/>
    <w:rsid w:val="00121C77"/>
    <w:rsid w:val="001223E9"/>
    <w:rsid w:val="001347A0"/>
    <w:rsid w:val="00136232"/>
    <w:rsid w:val="001475C3"/>
    <w:rsid w:val="001507B1"/>
    <w:rsid w:val="0015239A"/>
    <w:rsid w:val="00160666"/>
    <w:rsid w:val="00161597"/>
    <w:rsid w:val="0016394C"/>
    <w:rsid w:val="00163CA6"/>
    <w:rsid w:val="00165822"/>
    <w:rsid w:val="00171106"/>
    <w:rsid w:val="0017795F"/>
    <w:rsid w:val="00184502"/>
    <w:rsid w:val="00185F61"/>
    <w:rsid w:val="00187BF6"/>
    <w:rsid w:val="001908EB"/>
    <w:rsid w:val="001A0360"/>
    <w:rsid w:val="001B05F5"/>
    <w:rsid w:val="001B168C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52C5"/>
    <w:rsid w:val="00235700"/>
    <w:rsid w:val="00235F45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3DDD"/>
    <w:rsid w:val="0028035B"/>
    <w:rsid w:val="002938D0"/>
    <w:rsid w:val="00293DDC"/>
    <w:rsid w:val="00294ECB"/>
    <w:rsid w:val="00294ED1"/>
    <w:rsid w:val="002A22E5"/>
    <w:rsid w:val="002B6E96"/>
    <w:rsid w:val="002C0C11"/>
    <w:rsid w:val="002C4135"/>
    <w:rsid w:val="002C4D09"/>
    <w:rsid w:val="002D1EAB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41DB6"/>
    <w:rsid w:val="00343612"/>
    <w:rsid w:val="00345EA3"/>
    <w:rsid w:val="00355704"/>
    <w:rsid w:val="003643CE"/>
    <w:rsid w:val="00365F10"/>
    <w:rsid w:val="0036648D"/>
    <w:rsid w:val="00371E81"/>
    <w:rsid w:val="00381963"/>
    <w:rsid w:val="00382425"/>
    <w:rsid w:val="0038282E"/>
    <w:rsid w:val="0039668A"/>
    <w:rsid w:val="003A079B"/>
    <w:rsid w:val="003C230C"/>
    <w:rsid w:val="003C2E29"/>
    <w:rsid w:val="003C4547"/>
    <w:rsid w:val="003D6265"/>
    <w:rsid w:val="003E006A"/>
    <w:rsid w:val="003E01DF"/>
    <w:rsid w:val="003E446D"/>
    <w:rsid w:val="00400157"/>
    <w:rsid w:val="00403FDF"/>
    <w:rsid w:val="004161FB"/>
    <w:rsid w:val="00417B98"/>
    <w:rsid w:val="00433BFF"/>
    <w:rsid w:val="004361AD"/>
    <w:rsid w:val="00436220"/>
    <w:rsid w:val="00442474"/>
    <w:rsid w:val="004452A4"/>
    <w:rsid w:val="00476E1A"/>
    <w:rsid w:val="0048706C"/>
    <w:rsid w:val="00487501"/>
    <w:rsid w:val="004963D9"/>
    <w:rsid w:val="004A1AE1"/>
    <w:rsid w:val="004A1BDA"/>
    <w:rsid w:val="004C1CDC"/>
    <w:rsid w:val="004C3D77"/>
    <w:rsid w:val="004C4218"/>
    <w:rsid w:val="004F0806"/>
    <w:rsid w:val="004F4EFB"/>
    <w:rsid w:val="005009C6"/>
    <w:rsid w:val="00503AC2"/>
    <w:rsid w:val="00505A49"/>
    <w:rsid w:val="00510D04"/>
    <w:rsid w:val="00511F23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7560"/>
    <w:rsid w:val="0055047B"/>
    <w:rsid w:val="0055332E"/>
    <w:rsid w:val="00572052"/>
    <w:rsid w:val="005773D0"/>
    <w:rsid w:val="00577BD7"/>
    <w:rsid w:val="00585A19"/>
    <w:rsid w:val="00591524"/>
    <w:rsid w:val="005A2787"/>
    <w:rsid w:val="005A4352"/>
    <w:rsid w:val="005A4DB9"/>
    <w:rsid w:val="005A60DC"/>
    <w:rsid w:val="005A720C"/>
    <w:rsid w:val="005A72A6"/>
    <w:rsid w:val="005B3E67"/>
    <w:rsid w:val="005C1680"/>
    <w:rsid w:val="005C27E8"/>
    <w:rsid w:val="005C3C48"/>
    <w:rsid w:val="005D2579"/>
    <w:rsid w:val="005D5C60"/>
    <w:rsid w:val="005E2409"/>
    <w:rsid w:val="005E26FA"/>
    <w:rsid w:val="005E4268"/>
    <w:rsid w:val="005F5848"/>
    <w:rsid w:val="005F7F4F"/>
    <w:rsid w:val="00603574"/>
    <w:rsid w:val="0060575D"/>
    <w:rsid w:val="0062115E"/>
    <w:rsid w:val="0062265A"/>
    <w:rsid w:val="00627B7C"/>
    <w:rsid w:val="0063236D"/>
    <w:rsid w:val="00633D36"/>
    <w:rsid w:val="00633D9D"/>
    <w:rsid w:val="00636095"/>
    <w:rsid w:val="00636620"/>
    <w:rsid w:val="00647D03"/>
    <w:rsid w:val="0065767B"/>
    <w:rsid w:val="0067071E"/>
    <w:rsid w:val="006772C6"/>
    <w:rsid w:val="00680798"/>
    <w:rsid w:val="00686222"/>
    <w:rsid w:val="006A404F"/>
    <w:rsid w:val="006A52E5"/>
    <w:rsid w:val="006A72A3"/>
    <w:rsid w:val="006B3AD1"/>
    <w:rsid w:val="006B4267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5AFC"/>
    <w:rsid w:val="0072117D"/>
    <w:rsid w:val="00721422"/>
    <w:rsid w:val="00723577"/>
    <w:rsid w:val="00726D99"/>
    <w:rsid w:val="007313D2"/>
    <w:rsid w:val="007404CE"/>
    <w:rsid w:val="00740A9B"/>
    <w:rsid w:val="00746F1F"/>
    <w:rsid w:val="0075044D"/>
    <w:rsid w:val="00755687"/>
    <w:rsid w:val="00756053"/>
    <w:rsid w:val="00757387"/>
    <w:rsid w:val="00757901"/>
    <w:rsid w:val="00763E4C"/>
    <w:rsid w:val="00766095"/>
    <w:rsid w:val="007667B4"/>
    <w:rsid w:val="00767E03"/>
    <w:rsid w:val="00776ABE"/>
    <w:rsid w:val="0078132A"/>
    <w:rsid w:val="00785D70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3119"/>
    <w:rsid w:val="008220E5"/>
    <w:rsid w:val="00825B8B"/>
    <w:rsid w:val="0083719C"/>
    <w:rsid w:val="00844C40"/>
    <w:rsid w:val="00857F27"/>
    <w:rsid w:val="00860FBC"/>
    <w:rsid w:val="008653CA"/>
    <w:rsid w:val="00865CE8"/>
    <w:rsid w:val="00890D11"/>
    <w:rsid w:val="00894EAC"/>
    <w:rsid w:val="00897EEF"/>
    <w:rsid w:val="008A362A"/>
    <w:rsid w:val="008A7EC3"/>
    <w:rsid w:val="008B5B3A"/>
    <w:rsid w:val="008C1F88"/>
    <w:rsid w:val="008D2EA1"/>
    <w:rsid w:val="008E72DA"/>
    <w:rsid w:val="00906657"/>
    <w:rsid w:val="009069FD"/>
    <w:rsid w:val="00913861"/>
    <w:rsid w:val="00917FFB"/>
    <w:rsid w:val="00925459"/>
    <w:rsid w:val="0093144C"/>
    <w:rsid w:val="00945E73"/>
    <w:rsid w:val="00947985"/>
    <w:rsid w:val="00955D52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5863"/>
    <w:rsid w:val="00A60798"/>
    <w:rsid w:val="00A64538"/>
    <w:rsid w:val="00A74114"/>
    <w:rsid w:val="00A75B35"/>
    <w:rsid w:val="00A76F6B"/>
    <w:rsid w:val="00A84287"/>
    <w:rsid w:val="00A872A3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D0245"/>
    <w:rsid w:val="00AF0BAA"/>
    <w:rsid w:val="00AF0F6C"/>
    <w:rsid w:val="00AF7BF7"/>
    <w:rsid w:val="00B01DA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71C1"/>
    <w:rsid w:val="00BB375A"/>
    <w:rsid w:val="00BD4E5C"/>
    <w:rsid w:val="00BD4FFF"/>
    <w:rsid w:val="00BE7787"/>
    <w:rsid w:val="00BF215D"/>
    <w:rsid w:val="00C0709C"/>
    <w:rsid w:val="00C14E52"/>
    <w:rsid w:val="00C17172"/>
    <w:rsid w:val="00C27645"/>
    <w:rsid w:val="00C3609A"/>
    <w:rsid w:val="00C420E6"/>
    <w:rsid w:val="00C50CC4"/>
    <w:rsid w:val="00C539BF"/>
    <w:rsid w:val="00C6012D"/>
    <w:rsid w:val="00C67235"/>
    <w:rsid w:val="00C72FBD"/>
    <w:rsid w:val="00C75066"/>
    <w:rsid w:val="00C803EF"/>
    <w:rsid w:val="00C80C96"/>
    <w:rsid w:val="00C86963"/>
    <w:rsid w:val="00CA4031"/>
    <w:rsid w:val="00CA4E25"/>
    <w:rsid w:val="00CB398A"/>
    <w:rsid w:val="00CC22EC"/>
    <w:rsid w:val="00CD3935"/>
    <w:rsid w:val="00CD731F"/>
    <w:rsid w:val="00CE5B86"/>
    <w:rsid w:val="00CF0BB2"/>
    <w:rsid w:val="00CF468C"/>
    <w:rsid w:val="00D003CB"/>
    <w:rsid w:val="00D00D80"/>
    <w:rsid w:val="00D0422A"/>
    <w:rsid w:val="00D06D0D"/>
    <w:rsid w:val="00D1275D"/>
    <w:rsid w:val="00D1348C"/>
    <w:rsid w:val="00D15D13"/>
    <w:rsid w:val="00D33CAF"/>
    <w:rsid w:val="00D36068"/>
    <w:rsid w:val="00D3688E"/>
    <w:rsid w:val="00D37FC7"/>
    <w:rsid w:val="00D4678E"/>
    <w:rsid w:val="00D6684F"/>
    <w:rsid w:val="00D72720"/>
    <w:rsid w:val="00D7352D"/>
    <w:rsid w:val="00D76EBA"/>
    <w:rsid w:val="00D843CA"/>
    <w:rsid w:val="00D8546D"/>
    <w:rsid w:val="00D9377A"/>
    <w:rsid w:val="00D939A9"/>
    <w:rsid w:val="00DA56B6"/>
    <w:rsid w:val="00DB0AE5"/>
    <w:rsid w:val="00DB30E5"/>
    <w:rsid w:val="00DB74FF"/>
    <w:rsid w:val="00DC2390"/>
    <w:rsid w:val="00DC39CB"/>
    <w:rsid w:val="00DD4142"/>
    <w:rsid w:val="00DD6DC7"/>
    <w:rsid w:val="00DE65CA"/>
    <w:rsid w:val="00DE7315"/>
    <w:rsid w:val="00E1699D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72D37"/>
    <w:rsid w:val="00E72E0E"/>
    <w:rsid w:val="00E74A9C"/>
    <w:rsid w:val="00E778C8"/>
    <w:rsid w:val="00E816E0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C0BDD"/>
    <w:rsid w:val="00EE0944"/>
    <w:rsid w:val="00EE13E4"/>
    <w:rsid w:val="00EE2281"/>
    <w:rsid w:val="00EF0065"/>
    <w:rsid w:val="00EF04FB"/>
    <w:rsid w:val="00EF6705"/>
    <w:rsid w:val="00F0782E"/>
    <w:rsid w:val="00F166FC"/>
    <w:rsid w:val="00F171EA"/>
    <w:rsid w:val="00F23F8D"/>
    <w:rsid w:val="00F30D0F"/>
    <w:rsid w:val="00F36049"/>
    <w:rsid w:val="00F376E4"/>
    <w:rsid w:val="00F37B08"/>
    <w:rsid w:val="00F42AD3"/>
    <w:rsid w:val="00F56745"/>
    <w:rsid w:val="00F61667"/>
    <w:rsid w:val="00F62BD8"/>
    <w:rsid w:val="00F72621"/>
    <w:rsid w:val="00F7595B"/>
    <w:rsid w:val="00F817DB"/>
    <w:rsid w:val="00FA46AF"/>
    <w:rsid w:val="00FB075A"/>
    <w:rsid w:val="00FB5998"/>
    <w:rsid w:val="00FC2913"/>
    <w:rsid w:val="00FC47CD"/>
    <w:rsid w:val="00FC5336"/>
    <w:rsid w:val="00FD61D5"/>
    <w:rsid w:val="00FF4148"/>
    <w:rsid w:val="00FF6966"/>
    <w:rsid w:val="04684A68"/>
    <w:rsid w:val="08E530D8"/>
    <w:rsid w:val="0A53FC17"/>
    <w:rsid w:val="141F3B36"/>
    <w:rsid w:val="16D851D0"/>
    <w:rsid w:val="197DB775"/>
    <w:rsid w:val="1C98FDB8"/>
    <w:rsid w:val="1D0DBB2B"/>
    <w:rsid w:val="1DD2BBE2"/>
    <w:rsid w:val="204C1EA0"/>
    <w:rsid w:val="25A6C6C4"/>
    <w:rsid w:val="2E75C039"/>
    <w:rsid w:val="32CBA7E5"/>
    <w:rsid w:val="3F480322"/>
    <w:rsid w:val="41AD4526"/>
    <w:rsid w:val="4FDE7AA9"/>
    <w:rsid w:val="510D6384"/>
    <w:rsid w:val="54D0127C"/>
    <w:rsid w:val="56743E2E"/>
    <w:rsid w:val="5833F096"/>
    <w:rsid w:val="64D1003C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avvasrealize.com/content/viewer/standalone/loader/view/77129596-546b-3cc5-8998-c3aec8db13d8/17/nonscorable?programId=553df26a-1307-37cd-952f-f1e052907e12&amp;programVersion=14&amp;containerId=1e9138e4-a67f-3312-995c-363936df6385&amp;containerVersion=15&amp;backUrl=https:%2F%2Fwww.savvasrealize.com%2Fdashboard%2Fprogram%2F553df26a-1307-37cd-952f-f1e052907e12%2F14%2Ftier%2F2908a01f-e88b-3ca3-a2b5-8d41f71b9669%2F15%2Flesson%2F1e9138e4-a67f-3312-995c-363936df6385%2F15&amp;locale=en&amp;programName=Tennessee%20Miller%20&amp;%20Levine%20Biology=" TargetMode="External"/><Relationship Id="rId18" Type="http://schemas.openxmlformats.org/officeDocument/2006/relationships/hyperlink" Target="https://www.youtube.com/watch?v=cQPVXrV0GNA&amp;t=64s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savvasrealize.com/content/viewer/standalone/loader/view/0d2c2dda-1e27-3879-af7b-35942d8d43cc/17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17" Type="http://schemas.openxmlformats.org/officeDocument/2006/relationships/hyperlink" Target="https://nearpod.com/t/science/9th/characteristics-of-life-L81287919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nearpod.com/library/preview/viruses-L67321075" TargetMode="External"/><Relationship Id="rId20" Type="http://schemas.openxmlformats.org/officeDocument/2006/relationships/hyperlink" Target="https://www.youtube.com/watch?v=8FqlTslU22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savvasrealize.com/content/viewer/standalone/loader/view/869ed23e-54af-3f4e-91d9-8469a3b0e226/18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nearpod.com/library/preview/lesson-L81287945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avvasrealize.com/content/viewer/standalone/loader/view/8e2572b3-d454-3db6-a15c-f7214d50bf67/17/nonscorable?programId=553df26a-1307-37cd-952f-f1e052907e12&amp;programVersion=14&amp;containerId=686cf2be-5198-3075-83bc-0b0ac682df89&amp;containerVersion=15&amp;backUrl=https:%2F%2Fwww.savvasrealize.com%2Fdashboard%2Fprogram%2F553df26a-1307-37cd-952f-f1e052907e12%2F14%2Ftier%2F2908a01f-e88b-3ca3-a2b5-8d41f71b9669%2F15%2Flesson%2F686cf2be-5198-3075-83bc-0b0ac682df89%2F15&amp;locale=en&amp;programName=Tennessee%20Miller%20&amp;%20Levine%20Biology=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4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1730</Words>
  <Characters>9554</Characters>
  <Application>Microsoft Office Word</Application>
  <DocSecurity>0</DocSecurity>
  <Lines>682</Lines>
  <Paragraphs>2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BELKIS  ELLIOTT</cp:lastModifiedBy>
  <cp:revision>2</cp:revision>
  <cp:lastPrinted>2024-07-30T22:33:00Z</cp:lastPrinted>
  <dcterms:created xsi:type="dcterms:W3CDTF">2024-11-18T02:58:00Z</dcterms:created>
  <dcterms:modified xsi:type="dcterms:W3CDTF">2024-11-18T0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